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21DC81E4" w:rsidR="00761178" w:rsidRPr="00E37981" w:rsidRDefault="00CA2F9C" w:rsidP="00761178">
      <w:pPr>
        <w:jc w:val="center"/>
        <w:rPr>
          <w:rFonts w:cstheme="minorHAnsi"/>
          <w:b/>
          <w:bCs/>
        </w:rPr>
      </w:pPr>
      <w:r w:rsidRPr="00E37981">
        <w:rPr>
          <w:rFonts w:cstheme="minorHAnsi"/>
          <w:b/>
          <w:bCs/>
        </w:rPr>
        <w:t>PONUD</w:t>
      </w:r>
      <w:r w:rsidR="00E37981" w:rsidRPr="00E37981">
        <w:rPr>
          <w:rFonts w:cstheme="minorHAnsi"/>
          <w:b/>
          <w:bCs/>
        </w:rPr>
        <w:t xml:space="preserve">NIK </w:t>
      </w:r>
      <w:r w:rsidR="00761178" w:rsidRPr="00E37981">
        <w:rPr>
          <w:rFonts w:cstheme="minorHAnsi"/>
          <w:b/>
          <w:bCs/>
        </w:rPr>
        <w:t xml:space="preserve"> </w:t>
      </w:r>
      <w:r w:rsidR="00E37981" w:rsidRPr="00C633C2">
        <w:rPr>
          <w:rFonts w:cstheme="minorHAnsi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 w:rsidR="00E37981" w:rsidRPr="00C633C2">
        <w:rPr>
          <w:rFonts w:cstheme="minorHAnsi"/>
        </w:rPr>
        <w:instrText xml:space="preserve"> FORMTEXT </w:instrText>
      </w:r>
      <w:r w:rsidR="00E37981" w:rsidRPr="00C633C2">
        <w:rPr>
          <w:rFonts w:cstheme="minorHAnsi"/>
        </w:rPr>
      </w:r>
      <w:r w:rsidR="00E37981" w:rsidRPr="00C633C2">
        <w:rPr>
          <w:rFonts w:cstheme="minorHAnsi"/>
        </w:rPr>
        <w:fldChar w:fldCharType="separate"/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E37981" w:rsidRPr="00C633C2">
        <w:rPr>
          <w:rFonts w:cstheme="minorHAnsi"/>
        </w:rPr>
        <w:fldChar w:fldCharType="end"/>
      </w:r>
    </w:p>
    <w:p w14:paraId="683F877F" w14:textId="77777777" w:rsidR="00E37981" w:rsidRPr="0078640C" w:rsidRDefault="00E37981" w:rsidP="00E37981">
      <w:pPr>
        <w:outlineLvl w:val="0"/>
        <w:rPr>
          <w:rFonts w:cstheme="minorHAnsi"/>
          <w:sz w:val="22"/>
          <w:szCs w:val="22"/>
        </w:rPr>
      </w:pPr>
    </w:p>
    <w:p w14:paraId="6213CCA7" w14:textId="01A95DEB" w:rsidR="00173939" w:rsidRPr="00734E2C" w:rsidRDefault="00E5377A" w:rsidP="00173939">
      <w:pPr>
        <w:jc w:val="both"/>
        <w:rPr>
          <w:rFonts w:cstheme="minorHAnsi"/>
          <w:b/>
          <w:bCs/>
        </w:rPr>
      </w:pPr>
      <w:r w:rsidRPr="00734E2C">
        <w:rPr>
          <w:rFonts w:cstheme="minorHAnsi"/>
          <w:b/>
          <w:bCs/>
        </w:rPr>
        <w:t xml:space="preserve">Predmet </w:t>
      </w:r>
      <w:r w:rsidR="00BB5E96">
        <w:rPr>
          <w:rFonts w:cstheme="minorHAnsi"/>
          <w:b/>
          <w:bCs/>
        </w:rPr>
        <w:t>zadeve</w:t>
      </w:r>
      <w:r w:rsidR="005F3978" w:rsidRPr="00734E2C">
        <w:rPr>
          <w:rFonts w:cstheme="minorHAnsi"/>
          <w:b/>
          <w:bCs/>
        </w:rPr>
        <w:t>:</w:t>
      </w:r>
      <w:r w:rsidR="005F3978" w:rsidRPr="00734E2C">
        <w:rPr>
          <w:rFonts w:cstheme="minorHAnsi"/>
        </w:rPr>
        <w:t xml:space="preserve"> </w:t>
      </w:r>
      <w:r w:rsidR="00734E2C" w:rsidRPr="00734E2C">
        <w:rPr>
          <w:rFonts w:cstheme="minorHAnsi"/>
          <w:b/>
          <w:bCs/>
        </w:rPr>
        <w:t xml:space="preserve">ZASTOPANJE REPUBLIKE SLOVENIJE PRED UPRAVNIMI IN SODNIMI ORGANI V </w:t>
      </w:r>
      <w:r w:rsidR="00ED2346">
        <w:rPr>
          <w:rFonts w:cstheme="minorHAnsi"/>
          <w:b/>
          <w:bCs/>
        </w:rPr>
        <w:t xml:space="preserve">ZVEZNI </w:t>
      </w:r>
      <w:r w:rsidR="00734E2C" w:rsidRPr="00734E2C">
        <w:rPr>
          <w:rFonts w:cstheme="minorHAnsi"/>
          <w:b/>
          <w:bCs/>
        </w:rPr>
        <w:t xml:space="preserve">REPUBLIKI </w:t>
      </w:r>
      <w:r w:rsidR="00ED2346">
        <w:rPr>
          <w:rFonts w:cstheme="minorHAnsi"/>
          <w:b/>
          <w:bCs/>
        </w:rPr>
        <w:t>NEMČIJI</w:t>
      </w:r>
      <w:r w:rsidR="00734E2C" w:rsidRPr="00734E2C">
        <w:rPr>
          <w:rFonts w:cstheme="minorHAnsi"/>
          <w:b/>
          <w:bCs/>
        </w:rPr>
        <w:t xml:space="preserve"> (</w:t>
      </w:r>
      <w:r w:rsidR="00BB5E96">
        <w:rPr>
          <w:rFonts w:cstheme="minorHAnsi"/>
          <w:b/>
          <w:bCs/>
        </w:rPr>
        <w:t xml:space="preserve">SKUPNA </w:t>
      </w:r>
      <w:r w:rsidR="00734E2C" w:rsidRPr="00734E2C">
        <w:rPr>
          <w:rFonts w:cstheme="minorHAnsi"/>
          <w:b/>
          <w:bCs/>
        </w:rPr>
        <w:t>VREDNOST SPOR</w:t>
      </w:r>
      <w:r w:rsidR="00BB5E96">
        <w:rPr>
          <w:rFonts w:cstheme="minorHAnsi"/>
          <w:b/>
          <w:bCs/>
        </w:rPr>
        <w:t>A</w:t>
      </w:r>
      <w:r w:rsidR="00734E2C" w:rsidRPr="00734E2C">
        <w:rPr>
          <w:rFonts w:cstheme="minorHAnsi"/>
          <w:b/>
          <w:bCs/>
        </w:rPr>
        <w:t xml:space="preserve"> 1</w:t>
      </w:r>
      <w:r w:rsidR="00ED2346">
        <w:rPr>
          <w:rFonts w:cstheme="minorHAnsi"/>
          <w:b/>
          <w:bCs/>
        </w:rPr>
        <w:t>5</w:t>
      </w:r>
      <w:r w:rsidR="00734E2C" w:rsidRPr="00734E2C">
        <w:rPr>
          <w:rFonts w:cstheme="minorHAnsi"/>
          <w:b/>
          <w:bCs/>
        </w:rPr>
        <w:t>0.000 EUR)</w:t>
      </w:r>
    </w:p>
    <w:p w14:paraId="38D671CF" w14:textId="5A87E976" w:rsidR="00173939" w:rsidRPr="00804C7C" w:rsidRDefault="00173939" w:rsidP="00804C7C">
      <w:pPr>
        <w:jc w:val="both"/>
        <w:rPr>
          <w:rFonts w:cstheme="minorHAnsi"/>
        </w:rPr>
      </w:pPr>
    </w:p>
    <w:p w14:paraId="22EC33B2" w14:textId="1ED9417C" w:rsidR="00734E2C" w:rsidRPr="00804C7C" w:rsidRDefault="00E37981" w:rsidP="00804C7C">
      <w:pPr>
        <w:jc w:val="both"/>
        <w:outlineLvl w:val="0"/>
        <w:rPr>
          <w:rFonts w:cstheme="minorHAnsi"/>
          <w:i/>
          <w:iCs/>
        </w:rPr>
      </w:pPr>
      <w:r w:rsidRPr="00804C7C">
        <w:rPr>
          <w:rFonts w:cstheme="minorHAnsi"/>
          <w:i/>
          <w:iCs/>
        </w:rPr>
        <w:t>Navodila za izpolnjevanje: Prosimo izpolnite vsa okna obrazca (</w:t>
      </w:r>
      <w:r w:rsidRPr="00804C7C">
        <w:rPr>
          <w:rFonts w:cstheme="minorHAnsi"/>
          <w:i/>
          <w:iCs/>
          <w:shd w:val="clear" w:color="auto" w:fill="BFBFBF" w:themeFill="background1" w:themeFillShade="BF"/>
        </w:rPr>
        <w:t xml:space="preserve">          </w:t>
      </w:r>
      <w:r w:rsidRPr="00804C7C">
        <w:rPr>
          <w:rFonts w:cstheme="minorHAnsi"/>
          <w:i/>
          <w:iCs/>
        </w:rPr>
        <w:t>) ter obrazec na koncu ročno ali digitalno podpišite.</w:t>
      </w:r>
      <w:r w:rsidR="003B5698">
        <w:rPr>
          <w:rFonts w:cstheme="minorHAnsi"/>
          <w:i/>
          <w:iCs/>
        </w:rPr>
        <w:t xml:space="preserve"> Pri vrednostih storitev in urah prosimo navajajte </w:t>
      </w:r>
      <w:r w:rsidR="001D2700">
        <w:rPr>
          <w:rFonts w:cstheme="minorHAnsi"/>
          <w:i/>
          <w:iCs/>
        </w:rPr>
        <w:t>fiksne</w:t>
      </w:r>
      <w:r w:rsidR="003B5698">
        <w:rPr>
          <w:rFonts w:cstheme="minorHAnsi"/>
          <w:i/>
          <w:iCs/>
        </w:rPr>
        <w:t xml:space="preserve"> </w:t>
      </w:r>
      <w:r w:rsidR="001E4E91">
        <w:rPr>
          <w:rFonts w:cstheme="minorHAnsi"/>
          <w:i/>
          <w:iCs/>
        </w:rPr>
        <w:t xml:space="preserve">cene </w:t>
      </w:r>
      <w:r w:rsidR="003B5698">
        <w:rPr>
          <w:rFonts w:cstheme="minorHAnsi"/>
          <w:i/>
          <w:iCs/>
        </w:rPr>
        <w:t xml:space="preserve">in ne </w:t>
      </w:r>
      <w:r w:rsidR="001E4E91">
        <w:rPr>
          <w:rFonts w:cstheme="minorHAnsi"/>
          <w:i/>
          <w:iCs/>
        </w:rPr>
        <w:t>cen</w:t>
      </w:r>
      <w:r w:rsidR="003B5698">
        <w:rPr>
          <w:rFonts w:cstheme="minorHAnsi"/>
          <w:i/>
          <w:iCs/>
        </w:rPr>
        <w:t xml:space="preserve"> v razponu.</w:t>
      </w:r>
    </w:p>
    <w:p w14:paraId="6C7D9385" w14:textId="77777777" w:rsidR="00E37981" w:rsidRPr="00734E2C" w:rsidRDefault="00E37981" w:rsidP="00D75D58">
      <w:pPr>
        <w:jc w:val="both"/>
        <w:rPr>
          <w:rFonts w:cstheme="minorHAnsi"/>
        </w:rPr>
      </w:pPr>
    </w:p>
    <w:p w14:paraId="3EF2DC5E" w14:textId="68974FAC" w:rsidR="00C8521F" w:rsidRPr="00F906EA" w:rsidRDefault="00734E2C" w:rsidP="00D75D58">
      <w:pPr>
        <w:jc w:val="both"/>
        <w:rPr>
          <w:rFonts w:cstheme="minorHAnsi"/>
          <w:b/>
          <w:bCs/>
        </w:rPr>
      </w:pPr>
      <w:r w:rsidRPr="006C6FB8">
        <w:rPr>
          <w:rFonts w:cstheme="minorHAnsi"/>
          <w:b/>
          <w:bCs/>
        </w:rPr>
        <w:t>PREDSODN</w:t>
      </w:r>
      <w:r w:rsidR="00BB5E96">
        <w:rPr>
          <w:rFonts w:cstheme="minorHAnsi"/>
          <w:b/>
          <w:bCs/>
        </w:rPr>
        <w:t>E</w:t>
      </w:r>
      <w:r w:rsidRPr="006C6FB8">
        <w:rPr>
          <w:rFonts w:cstheme="minorHAnsi"/>
          <w:b/>
          <w:bCs/>
        </w:rPr>
        <w:t xml:space="preserve"> </w:t>
      </w:r>
      <w:r w:rsidR="00BB5E96">
        <w:rPr>
          <w:rFonts w:cstheme="minorHAnsi"/>
          <w:b/>
          <w:bCs/>
        </w:rPr>
        <w:t>STORITVE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8F16D8" w:rsidRPr="00734E2C" w14:paraId="5BAE9261" w14:textId="77777777" w:rsidTr="008F16D8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0FD8774B" w:rsidR="008F16D8" w:rsidRPr="00734E2C" w:rsidRDefault="008F16D8" w:rsidP="007E7D3A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7777777" w:rsidR="008F16D8" w:rsidRPr="00734E2C" w:rsidRDefault="008F16D8" w:rsidP="007E7D3A">
            <w:pPr>
              <w:jc w:val="both"/>
              <w:rPr>
                <w:rFonts w:cstheme="minorHAnsi"/>
              </w:rPr>
            </w:pPr>
            <w:r w:rsidRPr="00734E2C">
              <w:rPr>
                <w:rFonts w:cstheme="minorHAnsi"/>
              </w:rPr>
              <w:t>Cena (v EUR brez DDV)</w:t>
            </w:r>
          </w:p>
        </w:tc>
      </w:tr>
      <w:tr w:rsidR="008F16D8" w:rsidRPr="00734E2C" w14:paraId="74346AA3" w14:textId="77777777" w:rsidTr="008F16D8">
        <w:trPr>
          <w:trHeight w:val="101"/>
        </w:trPr>
        <w:tc>
          <w:tcPr>
            <w:tcW w:w="4800" w:type="dxa"/>
          </w:tcPr>
          <w:p w14:paraId="1491B3F2" w14:textId="5087D199" w:rsidR="008F16D8" w:rsidRDefault="008F16D8" w:rsidP="0034054B">
            <w:pPr>
              <w:jc w:val="both"/>
            </w:pPr>
            <w:r>
              <w:t>VREDNOST STORITVENE URE za predsodno fazo</w:t>
            </w:r>
          </w:p>
          <w:p w14:paraId="7DECC114" w14:textId="7368BFC4" w:rsidR="008F16D8" w:rsidRPr="00734E2C" w:rsidRDefault="008F16D8" w:rsidP="004A2E75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</w:tcPr>
          <w:p w14:paraId="7EB827B4" w14:textId="2EE02EA2" w:rsidR="008F16D8" w:rsidRPr="004A2E75" w:rsidRDefault="008F16D8" w:rsidP="00734E2C">
            <w:pPr>
              <w:jc w:val="center"/>
              <w:rPr>
                <w:rFonts w:cstheme="minorHAnsi"/>
              </w:rPr>
            </w:pPr>
            <w:r w:rsidRPr="00C633C2">
              <w:rPr>
                <w:rFonts w:cstheme="minorHAn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Pr="00C633C2">
              <w:rPr>
                <w:rFonts w:cstheme="minorHAnsi"/>
              </w:rPr>
              <w:instrText xml:space="preserve"> FORMTEXT </w:instrText>
            </w:r>
            <w:r w:rsidRPr="00C633C2">
              <w:rPr>
                <w:rFonts w:cstheme="minorHAnsi"/>
              </w:rPr>
            </w:r>
            <w:r w:rsidRPr="00C633C2">
              <w:rPr>
                <w:rFonts w:cstheme="minorHAnsi"/>
              </w:rPr>
              <w:fldChar w:fldCharType="separate"/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Pr="00C633C2">
              <w:rPr>
                <w:rFonts w:cstheme="minorHAnsi"/>
              </w:rPr>
              <w:fldChar w:fldCharType="end"/>
            </w:r>
            <w:bookmarkEnd w:id="0"/>
          </w:p>
        </w:tc>
      </w:tr>
      <w:tr w:rsidR="008F16D8" w:rsidRPr="00734E2C" w14:paraId="7E8049E1" w14:textId="77777777" w:rsidTr="008F16D8">
        <w:trPr>
          <w:trHeight w:val="101"/>
        </w:trPr>
        <w:tc>
          <w:tcPr>
            <w:tcW w:w="4800" w:type="dxa"/>
          </w:tcPr>
          <w:p w14:paraId="0954E361" w14:textId="263AC61F" w:rsidR="008F16D8" w:rsidRDefault="008F16D8" w:rsidP="0034054B">
            <w:r w:rsidRPr="00734E2C">
              <w:t>Š</w:t>
            </w:r>
            <w:r>
              <w:t>TEVILO UR</w:t>
            </w:r>
            <w:r w:rsidRPr="00734E2C">
              <w:t xml:space="preserve"> za predsodno fazo na dolžnika</w:t>
            </w:r>
          </w:p>
          <w:p w14:paraId="7BABA8AE" w14:textId="34B11A90" w:rsidR="008F16D8" w:rsidRPr="00734E2C" w:rsidRDefault="008F16D8" w:rsidP="0034054B"/>
        </w:tc>
        <w:tc>
          <w:tcPr>
            <w:tcW w:w="2165" w:type="dxa"/>
          </w:tcPr>
          <w:p w14:paraId="037325C2" w14:textId="6CF45020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  <w:tr w:rsidR="008F16D8" w:rsidRPr="00734E2C" w14:paraId="3A9C534D" w14:textId="77777777" w:rsidTr="008F16D8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7E652ABF" w:rsidR="008F16D8" w:rsidRPr="00734E2C" w:rsidRDefault="008F16D8" w:rsidP="0034054B">
            <w:pPr>
              <w:jc w:val="both"/>
            </w:pPr>
            <w:r w:rsidRPr="00734E2C">
              <w:t>*</w:t>
            </w:r>
            <w:r>
              <w:t>KONČNA CENA</w:t>
            </w:r>
            <w:r w:rsidRPr="00734E2C">
              <w:t xml:space="preserve"> (</w:t>
            </w:r>
            <w:r>
              <w:t>vrednost storitvene ure x število ur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</w:tbl>
    <w:p w14:paraId="193749DD" w14:textId="791960F3" w:rsidR="00B145B2" w:rsidRDefault="00B145B2" w:rsidP="006C2D28">
      <w:pPr>
        <w:jc w:val="both"/>
        <w:rPr>
          <w:rFonts w:cstheme="minorHAnsi"/>
          <w:sz w:val="22"/>
          <w:szCs w:val="22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734E2C" w14:paraId="358C3423" w14:textId="77777777" w:rsidTr="008F16D8">
        <w:trPr>
          <w:trHeight w:val="101"/>
        </w:trPr>
        <w:tc>
          <w:tcPr>
            <w:tcW w:w="4800" w:type="dxa"/>
          </w:tcPr>
          <w:p w14:paraId="286ADBC2" w14:textId="1FCE2965" w:rsidR="00B145B2" w:rsidRPr="00734E2C" w:rsidRDefault="00B145B2" w:rsidP="00692261">
            <w:pPr>
              <w:jc w:val="both"/>
            </w:pPr>
            <w:r>
              <w:t xml:space="preserve">ROK ZA OPRAVO PREDSODNIH STORITEV za vse </w:t>
            </w:r>
            <w:r w:rsidRPr="00146E58">
              <w:t>dolžnike (</w:t>
            </w:r>
            <w:r w:rsidR="0037684C" w:rsidRPr="00146E58">
              <w:t xml:space="preserve">do </w:t>
            </w:r>
            <w:r w:rsidR="00AA3299" w:rsidRPr="00146E58">
              <w:t>50</w:t>
            </w:r>
            <w:r w:rsidRPr="00146E58">
              <w:t>)</w:t>
            </w:r>
          </w:p>
        </w:tc>
        <w:tc>
          <w:tcPr>
            <w:tcW w:w="2146" w:type="dxa"/>
          </w:tcPr>
          <w:p w14:paraId="267D7207" w14:textId="75C41309" w:rsidR="00B145B2" w:rsidRPr="00734E2C" w:rsidRDefault="00B145B2" w:rsidP="00B145B2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</w:tbl>
    <w:p w14:paraId="66BDA0B9" w14:textId="77777777" w:rsidR="00B145B2" w:rsidRPr="0078640C" w:rsidRDefault="00B145B2" w:rsidP="006C2D28">
      <w:pPr>
        <w:jc w:val="both"/>
        <w:rPr>
          <w:rFonts w:cstheme="minorHAnsi"/>
          <w:sz w:val="22"/>
          <w:szCs w:val="22"/>
        </w:rPr>
      </w:pPr>
    </w:p>
    <w:p w14:paraId="3ADD4EE6" w14:textId="7C22AB93" w:rsidR="006C2D28" w:rsidRPr="00146E58" w:rsidRDefault="00591725" w:rsidP="00146E58">
      <w:pPr>
        <w:pStyle w:val="Odstavekseznama"/>
        <w:numPr>
          <w:ilvl w:val="0"/>
          <w:numId w:val="11"/>
        </w:numPr>
      </w:pPr>
      <w:r w:rsidRPr="00146E58">
        <w:t>V</w:t>
      </w:r>
      <w:r w:rsidR="006C2D28" w:rsidRPr="00146E58">
        <w:t xml:space="preserve"> končno ceno naj bodo vključeni vsi stroški povezani z izvedbo. </w:t>
      </w:r>
    </w:p>
    <w:p w14:paraId="33FA52C5" w14:textId="54F913A5" w:rsidR="008F16D8" w:rsidRPr="00146E58" w:rsidRDefault="008F16D8" w:rsidP="00146E58">
      <w:pPr>
        <w:pStyle w:val="Odstavekseznama"/>
        <w:numPr>
          <w:ilvl w:val="0"/>
          <w:numId w:val="11"/>
        </w:numPr>
      </w:pPr>
      <w:r w:rsidRPr="00146E58">
        <w:t xml:space="preserve">Cena vključuje tudi vodenje evidence  </w:t>
      </w:r>
      <w:r w:rsidRPr="00146E58">
        <w:rPr>
          <w:rFonts w:cstheme="minorHAnsi"/>
        </w:rPr>
        <w:t>predsodnih in sodnih storitev, predsodnih izterjav, sodnih postopkov, pripravo poročil (vsak mesec in vsakih 6 mesecev), kot je navedeno v 3. točki povabila</w:t>
      </w:r>
    </w:p>
    <w:p w14:paraId="5728ACA3" w14:textId="4EF629A8" w:rsidR="006C2D28" w:rsidRPr="00146E58" w:rsidRDefault="006C2D28" w:rsidP="00146E58">
      <w:pPr>
        <w:pStyle w:val="Odstavekseznama"/>
        <w:numPr>
          <w:ilvl w:val="0"/>
          <w:numId w:val="11"/>
        </w:numPr>
        <w:jc w:val="both"/>
      </w:pPr>
      <w:r w:rsidRPr="00146E58">
        <w:t xml:space="preserve">Naročnik ocenjuje, da </w:t>
      </w:r>
      <w:r w:rsidR="00D416ED" w:rsidRPr="00146E58">
        <w:t>s</w:t>
      </w:r>
      <w:r w:rsidR="00BB5E96" w:rsidRPr="00146E58">
        <w:t>ta</w:t>
      </w:r>
      <w:r w:rsidRPr="00146E58">
        <w:t xml:space="preserve"> za izvedbo storitve </w:t>
      </w:r>
      <w:r w:rsidR="00D416ED" w:rsidRPr="00146E58">
        <w:t xml:space="preserve">za predsodno fazo na dolžnika </w:t>
      </w:r>
      <w:r w:rsidRPr="00146E58">
        <w:t>potrebn</w:t>
      </w:r>
      <w:r w:rsidR="00BB5E96" w:rsidRPr="00146E58">
        <w:t>i</w:t>
      </w:r>
      <w:r w:rsidRPr="00146E58">
        <w:t xml:space="preserve"> do </w:t>
      </w:r>
      <w:r w:rsidR="00AA3299" w:rsidRPr="00146E58">
        <w:t>2</w:t>
      </w:r>
      <w:r w:rsidR="00D416ED" w:rsidRPr="00146E58">
        <w:t xml:space="preserve"> </w:t>
      </w:r>
      <w:r w:rsidRPr="00146E58">
        <w:t>ur</w:t>
      </w:r>
      <w:r w:rsidR="00AA3299" w:rsidRPr="00146E58">
        <w:t>i</w:t>
      </w:r>
      <w:r w:rsidRPr="00146E58">
        <w:t>.</w:t>
      </w:r>
    </w:p>
    <w:p w14:paraId="6FF3898C" w14:textId="77777777" w:rsidR="00473E1B" w:rsidRPr="0037684C" w:rsidRDefault="00473E1B" w:rsidP="00BA1BA4">
      <w:pPr>
        <w:jc w:val="both"/>
        <w:rPr>
          <w:rFonts w:cstheme="minorHAnsi"/>
        </w:rPr>
      </w:pPr>
    </w:p>
    <w:p w14:paraId="3949EF1F" w14:textId="4D13D0C0" w:rsidR="0034054B" w:rsidRPr="0037684C" w:rsidRDefault="0034054B" w:rsidP="00BA1BA4">
      <w:pPr>
        <w:jc w:val="both"/>
        <w:rPr>
          <w:rFonts w:cstheme="minorHAnsi"/>
          <w:b/>
          <w:bCs/>
        </w:rPr>
      </w:pPr>
      <w:r w:rsidRPr="0037684C">
        <w:rPr>
          <w:rFonts w:cstheme="minorHAnsi"/>
          <w:b/>
          <w:bCs/>
        </w:rPr>
        <w:t>SODN</w:t>
      </w:r>
      <w:r w:rsidR="00BB5E96">
        <w:rPr>
          <w:rFonts w:cstheme="minorHAnsi"/>
          <w:b/>
          <w:bCs/>
        </w:rPr>
        <w:t>E (ODVETNIŠKE) STORITVE</w:t>
      </w:r>
    </w:p>
    <w:p w14:paraId="6C664E5D" w14:textId="65CDDAFC" w:rsidR="0034054B" w:rsidRDefault="006C6FB8" w:rsidP="00BA1BA4">
      <w:pPr>
        <w:jc w:val="both"/>
        <w:rPr>
          <w:rFonts w:cstheme="minorHAnsi"/>
        </w:rPr>
      </w:pPr>
      <w:r w:rsidRPr="0037684C">
        <w:rPr>
          <w:rFonts w:cstheme="minorHAnsi"/>
        </w:rPr>
        <w:t xml:space="preserve">Naročnik sodne storitve plačuje po odvetniški tarifi Odvetniške zbornice </w:t>
      </w:r>
      <w:r w:rsidR="00330383">
        <w:rPr>
          <w:rFonts w:cstheme="minorHAnsi"/>
        </w:rPr>
        <w:t xml:space="preserve">Zvezne </w:t>
      </w:r>
      <w:r w:rsidR="004579C7">
        <w:rPr>
          <w:rFonts w:cstheme="minorHAnsi"/>
        </w:rPr>
        <w:t>r</w:t>
      </w:r>
      <w:r w:rsidR="00330383">
        <w:rPr>
          <w:rFonts w:cstheme="minorHAnsi"/>
        </w:rPr>
        <w:t>epublike Nemčije</w:t>
      </w:r>
      <w:r w:rsidRPr="0037684C">
        <w:rPr>
          <w:rFonts w:cstheme="minorHAnsi"/>
        </w:rPr>
        <w:t>.</w:t>
      </w:r>
    </w:p>
    <w:p w14:paraId="07219A5B" w14:textId="6F241ABB" w:rsidR="0037684C" w:rsidRPr="0037684C" w:rsidRDefault="0037684C" w:rsidP="00BA1BA4">
      <w:pPr>
        <w:jc w:val="both"/>
        <w:rPr>
          <w:rFonts w:cstheme="minorHAnsi"/>
        </w:rPr>
      </w:pPr>
    </w:p>
    <w:p w14:paraId="12C9837E" w14:textId="1FE1E0D0" w:rsidR="00F906EA" w:rsidRPr="00635A64" w:rsidRDefault="0037684C" w:rsidP="00BA1BA4">
      <w:pPr>
        <w:jc w:val="both"/>
        <w:rPr>
          <w:rFonts w:cstheme="minorHAnsi"/>
          <w:b/>
          <w:bCs/>
        </w:rPr>
      </w:pPr>
      <w:r w:rsidRPr="0037684C">
        <w:rPr>
          <w:rFonts w:cstheme="minorHAnsi"/>
          <w:b/>
          <w:bCs/>
        </w:rPr>
        <w:t xml:space="preserve">OSTALI PODATKI </w:t>
      </w:r>
    </w:p>
    <w:p w14:paraId="412C1912" w14:textId="77777777" w:rsidR="00861F94" w:rsidRPr="0037684C" w:rsidRDefault="00861F94" w:rsidP="00861F94">
      <w:pPr>
        <w:jc w:val="both"/>
        <w:rPr>
          <w:rFonts w:cstheme="minorHAnsi"/>
        </w:rPr>
      </w:pPr>
    </w:p>
    <w:p w14:paraId="1A3AC3BB" w14:textId="273EB1CB" w:rsidR="0037684C" w:rsidRPr="007322E7" w:rsidRDefault="00861F94" w:rsidP="0037684C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Reference ponudnika:</w:t>
      </w:r>
      <w:r w:rsidR="005620E7" w:rsidRPr="0037684C">
        <w:rPr>
          <w:rFonts w:cstheme="minorHAnsi"/>
        </w:rPr>
        <w:t xml:space="preserve"> </w:t>
      </w:r>
      <w:r w:rsidR="005620E7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37684C">
        <w:rPr>
          <w:rFonts w:cstheme="minorHAnsi"/>
        </w:rPr>
        <w:instrText xml:space="preserve"> FORMTEXT </w:instrText>
      </w:r>
      <w:r w:rsidR="005620E7" w:rsidRPr="0037684C">
        <w:rPr>
          <w:rFonts w:cstheme="minorHAnsi"/>
        </w:rPr>
      </w:r>
      <w:r w:rsidR="005620E7" w:rsidRPr="0037684C">
        <w:rPr>
          <w:rFonts w:cstheme="minorHAnsi"/>
        </w:rPr>
        <w:fldChar w:fldCharType="separate"/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</w:rPr>
        <w:fldChar w:fldCharType="end"/>
      </w:r>
    </w:p>
    <w:p w14:paraId="50688863" w14:textId="77777777" w:rsidR="005620E7" w:rsidRPr="0037684C" w:rsidRDefault="005620E7" w:rsidP="005620E7">
      <w:pPr>
        <w:jc w:val="both"/>
        <w:rPr>
          <w:rFonts w:cstheme="minorHAnsi"/>
        </w:rPr>
      </w:pPr>
    </w:p>
    <w:p w14:paraId="1E17D70D" w14:textId="18DF4CDF" w:rsidR="00224476" w:rsidRDefault="0070783C" w:rsidP="005620E7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Posebne ugodn</w:t>
      </w:r>
      <w:r w:rsidR="00E5377A" w:rsidRPr="0037684C">
        <w:rPr>
          <w:rFonts w:cstheme="minorHAnsi"/>
        </w:rPr>
        <w:t>osti, ki jih nudi ponudnik</w:t>
      </w:r>
      <w:r w:rsidR="005620E7" w:rsidRPr="0037684C">
        <w:rPr>
          <w:rFonts w:cstheme="minorHAnsi"/>
        </w:rPr>
        <w:t xml:space="preserve">: </w:t>
      </w:r>
      <w:r w:rsidR="005620E7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37684C">
        <w:rPr>
          <w:rFonts w:cstheme="minorHAnsi"/>
        </w:rPr>
        <w:instrText xml:space="preserve"> FORMTEXT </w:instrText>
      </w:r>
      <w:r w:rsidR="005620E7" w:rsidRPr="0037684C">
        <w:rPr>
          <w:rFonts w:cstheme="minorHAnsi"/>
        </w:rPr>
      </w:r>
      <w:r w:rsidR="005620E7" w:rsidRPr="0037684C">
        <w:rPr>
          <w:rFonts w:cstheme="minorHAnsi"/>
        </w:rPr>
        <w:fldChar w:fldCharType="separate"/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</w:rPr>
        <w:fldChar w:fldCharType="end"/>
      </w:r>
    </w:p>
    <w:p w14:paraId="2111A282" w14:textId="77777777" w:rsidR="0037684C" w:rsidRDefault="0037684C" w:rsidP="005620E7">
      <w:pPr>
        <w:jc w:val="both"/>
        <w:rPr>
          <w:rFonts w:cstheme="minorHAnsi"/>
        </w:rPr>
      </w:pPr>
    </w:p>
    <w:p w14:paraId="34E0AD49" w14:textId="23149839" w:rsidR="008F16D8" w:rsidRPr="008F16D8" w:rsidRDefault="008F16D8" w:rsidP="008F16D8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Možnost sporazumevanja v angleškem jeziku</w:t>
      </w:r>
      <w:r w:rsidR="00146E58">
        <w:rPr>
          <w:rFonts w:cstheme="minorHAnsi"/>
        </w:rPr>
        <w:t xml:space="preserve"> (da/ne): </w:t>
      </w:r>
      <w:r w:rsidR="00146E58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146E58" w:rsidRPr="0037684C">
        <w:rPr>
          <w:rFonts w:cstheme="minorHAnsi"/>
        </w:rPr>
        <w:instrText xml:space="preserve"> FORMTEXT </w:instrText>
      </w:r>
      <w:r w:rsidR="00146E58" w:rsidRPr="0037684C">
        <w:rPr>
          <w:rFonts w:cstheme="minorHAnsi"/>
        </w:rPr>
      </w:r>
      <w:r w:rsidR="00146E58" w:rsidRPr="0037684C">
        <w:rPr>
          <w:rFonts w:cstheme="minorHAnsi"/>
        </w:rPr>
        <w:fldChar w:fldCharType="separate"/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</w:rPr>
        <w:fldChar w:fldCharType="end"/>
      </w:r>
    </w:p>
    <w:p w14:paraId="724ECCEB" w14:textId="77777777" w:rsidR="008F16D8" w:rsidRPr="0037684C" w:rsidRDefault="008F16D8" w:rsidP="005620E7">
      <w:pPr>
        <w:jc w:val="both"/>
        <w:rPr>
          <w:rFonts w:cstheme="minorHAnsi"/>
        </w:rPr>
      </w:pPr>
    </w:p>
    <w:p w14:paraId="13A1C89F" w14:textId="77777777" w:rsidR="002F4BF5" w:rsidRPr="0037684C" w:rsidRDefault="002F4BF5" w:rsidP="002F4BF5">
      <w:pPr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Podatki o ponudniku:</w:t>
      </w:r>
    </w:p>
    <w:p w14:paraId="409A2665" w14:textId="77777777" w:rsidR="002F4BF5" w:rsidRPr="0037684C" w:rsidRDefault="002F4BF5" w:rsidP="002F4BF5">
      <w:pPr>
        <w:ind w:left="1080"/>
        <w:jc w:val="both"/>
        <w:rPr>
          <w:rFonts w:cstheme="minorHAnsi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37684C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71F0CA2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Firma oz. ime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5D3495A4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Naslov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55D98E8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Matična številk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32BFDE70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Identifikacijska številka za DDV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4130E9EE" w14:textId="6717F25F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Številka transakcijskega računa</w:t>
            </w:r>
            <w:r w:rsidR="00A355D1">
              <w:rPr>
                <w:rFonts w:cstheme="minorHAnsi"/>
              </w:rPr>
              <w:t xml:space="preserve">; </w:t>
            </w:r>
            <w:r w:rsidR="007C33D4">
              <w:rPr>
                <w:rFonts w:cstheme="minorHAnsi"/>
              </w:rPr>
              <w:t xml:space="preserve">          </w:t>
            </w:r>
            <w:r w:rsidRPr="0037684C">
              <w:rPr>
                <w:rFonts w:cstheme="minorHAnsi"/>
              </w:rPr>
              <w:t>odprt pri (naziv banke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  <w:p w14:paraId="52407AB2" w14:textId="7781A1CC" w:rsidR="005620E7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05C54695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Kontaktna oseb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197CC32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Telefonska številk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2818489C" w:rsidR="002F4BF5" w:rsidRPr="0037684C" w:rsidRDefault="007C33D4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  <w:r w:rsidR="002F4BF5" w:rsidRPr="0037684C">
              <w:rPr>
                <w:rFonts w:cstheme="minorHAnsi"/>
              </w:rPr>
              <w:t>-mail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069FD631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Odgovorna oseb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</w:rPr>
      </w:pPr>
    </w:p>
    <w:p w14:paraId="7DF4C788" w14:textId="77777777" w:rsidR="00C01710" w:rsidRDefault="00C01710" w:rsidP="002F4BF5">
      <w:pPr>
        <w:jc w:val="both"/>
        <w:rPr>
          <w:rFonts w:cstheme="minorHAnsi"/>
        </w:rPr>
      </w:pPr>
    </w:p>
    <w:p w14:paraId="7F0AD6E5" w14:textId="77777777" w:rsidR="00C01710" w:rsidRPr="0037684C" w:rsidRDefault="00C01710" w:rsidP="002F4BF5">
      <w:pPr>
        <w:jc w:val="both"/>
        <w:rPr>
          <w:rFonts w:cstheme="minorHAnsi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37684C" w14:paraId="7FC77D50" w14:textId="77777777" w:rsidTr="00CC147D">
        <w:tc>
          <w:tcPr>
            <w:tcW w:w="5119" w:type="dxa"/>
            <w:shd w:val="clear" w:color="auto" w:fill="auto"/>
          </w:tcPr>
          <w:p w14:paraId="3BC5FCEA" w14:textId="4360FD44" w:rsidR="002F4BF5" w:rsidRPr="0037684C" w:rsidRDefault="002F4BF5" w:rsidP="00CC147D">
            <w:pPr>
              <w:rPr>
                <w:rFonts w:cstheme="minorHAnsi"/>
              </w:rPr>
            </w:pPr>
            <w:r w:rsidRPr="0037684C">
              <w:rPr>
                <w:rFonts w:cstheme="minorHAnsi"/>
              </w:rPr>
              <w:t xml:space="preserve">V </w:t>
            </w:r>
            <w:r w:rsidR="0037684C"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37684C">
              <w:rPr>
                <w:rFonts w:cstheme="minorHAnsi"/>
              </w:rPr>
              <w:instrText xml:space="preserve"> FORMTEXT </w:instrText>
            </w:r>
            <w:r w:rsidR="0037684C" w:rsidRPr="0037684C">
              <w:rPr>
                <w:rFonts w:cstheme="minorHAnsi"/>
              </w:rPr>
            </w:r>
            <w:r w:rsidR="0037684C" w:rsidRPr="0037684C">
              <w:rPr>
                <w:rFonts w:cstheme="minorHAnsi"/>
              </w:rPr>
              <w:fldChar w:fldCharType="separate"/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</w:rPr>
              <w:fldChar w:fldCharType="end"/>
            </w:r>
            <w:r w:rsidRPr="0037684C">
              <w:rPr>
                <w:rFonts w:cstheme="minorHAnsi"/>
              </w:rPr>
              <w:t>, dne</w:t>
            </w:r>
            <w:r w:rsidR="0037684C">
              <w:rPr>
                <w:rFonts w:cstheme="minorHAnsi"/>
              </w:rPr>
              <w:t xml:space="preserve"> </w:t>
            </w:r>
            <w:r w:rsidR="0037684C"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37684C">
              <w:rPr>
                <w:rFonts w:cstheme="minorHAnsi"/>
              </w:rPr>
              <w:instrText xml:space="preserve"> FORMTEXT </w:instrText>
            </w:r>
            <w:r w:rsidR="0037684C" w:rsidRPr="0037684C">
              <w:rPr>
                <w:rFonts w:cstheme="minorHAnsi"/>
              </w:rPr>
            </w:r>
            <w:r w:rsidR="0037684C" w:rsidRPr="0037684C">
              <w:rPr>
                <w:rFonts w:cstheme="minorHAnsi"/>
              </w:rPr>
              <w:fldChar w:fldCharType="separate"/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 w:rsidRPr="0037684C">
              <w:rPr>
                <w:rFonts w:cstheme="minorHAnsi"/>
              </w:rPr>
              <w:t>___________________</w:t>
            </w:r>
          </w:p>
          <w:p w14:paraId="357FB82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 w:rsidRPr="0037684C">
              <w:rPr>
                <w:rFonts w:cstheme="minorHAnsi"/>
              </w:rPr>
              <w:t>(podpis in žig ponudnika)</w:t>
            </w:r>
          </w:p>
        </w:tc>
      </w:tr>
    </w:tbl>
    <w:p w14:paraId="231F502A" w14:textId="77777777" w:rsidR="002F4BF5" w:rsidRPr="0037684C" w:rsidRDefault="002F4BF5" w:rsidP="002F4BF5">
      <w:pPr>
        <w:jc w:val="both"/>
        <w:rPr>
          <w:rFonts w:cstheme="minorHAnsi"/>
        </w:rPr>
      </w:pPr>
    </w:p>
    <w:sectPr w:rsidR="002F4BF5" w:rsidRPr="0037684C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7D6631" w14:textId="77777777" w:rsidR="00B6378D" w:rsidRDefault="00B6378D" w:rsidP="00A355D1">
      <w:pPr>
        <w:spacing w:line="240" w:lineRule="auto"/>
      </w:pPr>
      <w:r>
        <w:separator/>
      </w:r>
    </w:p>
  </w:endnote>
  <w:endnote w:type="continuationSeparator" w:id="0">
    <w:p w14:paraId="556B6E79" w14:textId="77777777" w:rsidR="00B6378D" w:rsidRDefault="00B6378D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t xml:space="preserve">Stran </w:t>
    </w:r>
    <w:sdt>
      <w:sdtPr>
        <w:id w:val="-1895340659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od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2EA76" w14:textId="77777777" w:rsidR="00B6378D" w:rsidRDefault="00B6378D" w:rsidP="00A355D1">
      <w:pPr>
        <w:spacing w:line="240" w:lineRule="auto"/>
      </w:pPr>
      <w:r>
        <w:separator/>
      </w:r>
    </w:p>
  </w:footnote>
  <w:footnote w:type="continuationSeparator" w:id="0">
    <w:p w14:paraId="7B530B25" w14:textId="77777777" w:rsidR="00B6378D" w:rsidRDefault="00B6378D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C0B9D"/>
    <w:multiLevelType w:val="hybridMultilevel"/>
    <w:tmpl w:val="C590CE60"/>
    <w:lvl w:ilvl="0" w:tplc="697EA90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6F4"/>
    <w:multiLevelType w:val="hybridMultilevel"/>
    <w:tmpl w:val="1DFC95C4"/>
    <w:lvl w:ilvl="0" w:tplc="E3EEB18E">
      <w:start w:val="8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40F2507B"/>
    <w:multiLevelType w:val="hybridMultilevel"/>
    <w:tmpl w:val="6C904888"/>
    <w:lvl w:ilvl="0" w:tplc="E3EEB18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682302">
    <w:abstractNumId w:val="3"/>
  </w:num>
  <w:num w:numId="2" w16cid:durableId="2099863386">
    <w:abstractNumId w:val="4"/>
  </w:num>
  <w:num w:numId="3" w16cid:durableId="201135676">
    <w:abstractNumId w:val="2"/>
  </w:num>
  <w:num w:numId="4" w16cid:durableId="1563249072">
    <w:abstractNumId w:val="10"/>
  </w:num>
  <w:num w:numId="5" w16cid:durableId="1645508542">
    <w:abstractNumId w:val="1"/>
  </w:num>
  <w:num w:numId="6" w16cid:durableId="628975972">
    <w:abstractNumId w:val="9"/>
  </w:num>
  <w:num w:numId="7" w16cid:durableId="1206408756">
    <w:abstractNumId w:val="5"/>
  </w:num>
  <w:num w:numId="8" w16cid:durableId="1113790863">
    <w:abstractNumId w:val="8"/>
  </w:num>
  <w:num w:numId="9" w16cid:durableId="768546632">
    <w:abstractNumId w:val="6"/>
  </w:num>
  <w:num w:numId="10" w16cid:durableId="79642519">
    <w:abstractNumId w:val="0"/>
  </w:num>
  <w:num w:numId="11" w16cid:durableId="2984132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7+CesKcelcEVVYkjE5K33eed+YU56O05+DckCfSGMzP+EBjLBBIpa8CZKkkoIET6xwoKH7Jqw9pLoybLu3UuTw==" w:salt="tvgNaNXAG2FryNWnaxZ9K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273B"/>
    <w:rsid w:val="000D72B0"/>
    <w:rsid w:val="000D7F7B"/>
    <w:rsid w:val="000E1805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60A8"/>
    <w:rsid w:val="00140DB6"/>
    <w:rsid w:val="0014146A"/>
    <w:rsid w:val="00144ACB"/>
    <w:rsid w:val="00146E58"/>
    <w:rsid w:val="00150C50"/>
    <w:rsid w:val="0015526C"/>
    <w:rsid w:val="00157191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B40"/>
    <w:rsid w:val="001B03F0"/>
    <w:rsid w:val="001B15C7"/>
    <w:rsid w:val="001B302C"/>
    <w:rsid w:val="001B6DE4"/>
    <w:rsid w:val="001C10FD"/>
    <w:rsid w:val="001C4B3A"/>
    <w:rsid w:val="001D12A7"/>
    <w:rsid w:val="001D17FC"/>
    <w:rsid w:val="001D235D"/>
    <w:rsid w:val="001D2700"/>
    <w:rsid w:val="001D7287"/>
    <w:rsid w:val="001E38B7"/>
    <w:rsid w:val="001E4E91"/>
    <w:rsid w:val="001F67FF"/>
    <w:rsid w:val="00201780"/>
    <w:rsid w:val="00203AF3"/>
    <w:rsid w:val="00203DAC"/>
    <w:rsid w:val="002074CF"/>
    <w:rsid w:val="002151B3"/>
    <w:rsid w:val="002166CF"/>
    <w:rsid w:val="002177CD"/>
    <w:rsid w:val="00221DBF"/>
    <w:rsid w:val="00224476"/>
    <w:rsid w:val="0023250A"/>
    <w:rsid w:val="002326FA"/>
    <w:rsid w:val="002352B7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7395"/>
    <w:rsid w:val="0032300B"/>
    <w:rsid w:val="00323907"/>
    <w:rsid w:val="003256E8"/>
    <w:rsid w:val="00327D61"/>
    <w:rsid w:val="00330383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5698"/>
    <w:rsid w:val="003B73AF"/>
    <w:rsid w:val="003C00D3"/>
    <w:rsid w:val="003C0D43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579C7"/>
    <w:rsid w:val="00462E25"/>
    <w:rsid w:val="0046510E"/>
    <w:rsid w:val="00467705"/>
    <w:rsid w:val="00471FAC"/>
    <w:rsid w:val="00473E1B"/>
    <w:rsid w:val="004758B3"/>
    <w:rsid w:val="00481784"/>
    <w:rsid w:val="0048625A"/>
    <w:rsid w:val="00486698"/>
    <w:rsid w:val="004867E8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D45AE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0101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5A64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22E7"/>
    <w:rsid w:val="00734AD2"/>
    <w:rsid w:val="00734E2C"/>
    <w:rsid w:val="00736199"/>
    <w:rsid w:val="00737A24"/>
    <w:rsid w:val="007407C3"/>
    <w:rsid w:val="00743AEB"/>
    <w:rsid w:val="00746643"/>
    <w:rsid w:val="00747231"/>
    <w:rsid w:val="00751C99"/>
    <w:rsid w:val="00753F93"/>
    <w:rsid w:val="00761178"/>
    <w:rsid w:val="00762F64"/>
    <w:rsid w:val="00763533"/>
    <w:rsid w:val="00764E03"/>
    <w:rsid w:val="00766DE9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33D4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B59E0"/>
    <w:rsid w:val="008C01F7"/>
    <w:rsid w:val="008C02ED"/>
    <w:rsid w:val="008C460A"/>
    <w:rsid w:val="008D0F03"/>
    <w:rsid w:val="008D1866"/>
    <w:rsid w:val="008D762A"/>
    <w:rsid w:val="008E3ABC"/>
    <w:rsid w:val="008E61B0"/>
    <w:rsid w:val="008E62E8"/>
    <w:rsid w:val="008F005D"/>
    <w:rsid w:val="008F16D8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605A"/>
    <w:rsid w:val="00972D30"/>
    <w:rsid w:val="00982778"/>
    <w:rsid w:val="00982865"/>
    <w:rsid w:val="00984ED9"/>
    <w:rsid w:val="00992E1D"/>
    <w:rsid w:val="00994019"/>
    <w:rsid w:val="00995087"/>
    <w:rsid w:val="009964DE"/>
    <w:rsid w:val="009A128B"/>
    <w:rsid w:val="009A16EE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FAD"/>
    <w:rsid w:val="00AA3299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64D8"/>
    <w:rsid w:val="00B5005C"/>
    <w:rsid w:val="00B5265A"/>
    <w:rsid w:val="00B61688"/>
    <w:rsid w:val="00B628D0"/>
    <w:rsid w:val="00B6378D"/>
    <w:rsid w:val="00B65892"/>
    <w:rsid w:val="00B70D85"/>
    <w:rsid w:val="00B72C3F"/>
    <w:rsid w:val="00B75041"/>
    <w:rsid w:val="00B75F73"/>
    <w:rsid w:val="00B869E0"/>
    <w:rsid w:val="00B9346A"/>
    <w:rsid w:val="00BA02E9"/>
    <w:rsid w:val="00BA1BA4"/>
    <w:rsid w:val="00BA47CC"/>
    <w:rsid w:val="00BB3D73"/>
    <w:rsid w:val="00BB5E96"/>
    <w:rsid w:val="00BC0808"/>
    <w:rsid w:val="00BC6AEE"/>
    <w:rsid w:val="00BD51FC"/>
    <w:rsid w:val="00BD6B05"/>
    <w:rsid w:val="00BE72B8"/>
    <w:rsid w:val="00BF4C57"/>
    <w:rsid w:val="00BF6E72"/>
    <w:rsid w:val="00C0056E"/>
    <w:rsid w:val="00C01710"/>
    <w:rsid w:val="00C024D4"/>
    <w:rsid w:val="00C02724"/>
    <w:rsid w:val="00C03443"/>
    <w:rsid w:val="00C03BC7"/>
    <w:rsid w:val="00C15F3C"/>
    <w:rsid w:val="00C1785C"/>
    <w:rsid w:val="00C21536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057F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543B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2346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4361"/>
    <w:rsid w:val="00F05DFD"/>
    <w:rsid w:val="00F10403"/>
    <w:rsid w:val="00F1315A"/>
    <w:rsid w:val="00F178D3"/>
    <w:rsid w:val="00F2042A"/>
    <w:rsid w:val="00F253EC"/>
    <w:rsid w:val="00F27DD6"/>
    <w:rsid w:val="00F31CBE"/>
    <w:rsid w:val="00F31DAB"/>
    <w:rsid w:val="00F32E78"/>
    <w:rsid w:val="00F37611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41D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BB5E96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Mirjana Stojko</cp:lastModifiedBy>
  <cp:revision>2</cp:revision>
  <cp:lastPrinted>2018-04-19T11:01:00Z</cp:lastPrinted>
  <dcterms:created xsi:type="dcterms:W3CDTF">2026-01-09T13:28:00Z</dcterms:created>
  <dcterms:modified xsi:type="dcterms:W3CDTF">2026-01-09T13:28:00Z</dcterms:modified>
</cp:coreProperties>
</file>